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5" w:name="X6ab9133280bc0d236f60cff2ae43e18467247b8"/>
    <w:p>
      <w:pPr>
        <w:pStyle w:val="Heading1"/>
      </w:pPr>
      <w:r>
        <w:t xml:space="preserve">Cover Letter for Project Manager Position in Spain Barcelona</w:t>
      </w:r>
    </w:p>
    <w:p>
      <w:pPr>
        <w:pStyle w:val="FirstParagraph"/>
      </w:pPr>
      <w:r>
        <w:rPr>
          <w:bCs/>
          <w:b/>
        </w:rPr>
        <w:t xml:space="preserve">Dear Hiring Manager,</w:t>
      </w:r>
    </w:p>
    <w:p>
      <w:pPr>
        <w:pStyle w:val="BodyText"/>
      </w:pPr>
      <w:r>
        <w:t xml:space="preserve">I am writing to express my interest in the Project Manager position at your esteemed organization in Spain, specifically Barcelona. As a highly motivated and results-driven professional with over [X years] of experience in project management, I am eager to contribute my expertise to your team while embracing the vibrant opportunities that Barcelona offers. My passion for leading cross-functional teams, delivering complex projects on time and within budget, and fostering innovation aligns perfectly with the dynamic business environment of Spain. This letter outlines my qualifications, experiences, and why I am uniquely suited for this role in Barcelona.</w:t>
      </w:r>
    </w:p>
    <w:bookmarkStart w:id="20" w:name="X61be51948b55d6db144c4ae5ef9a665bff3e2a4"/>
    <w:p>
      <w:pPr>
        <w:pStyle w:val="Heading2"/>
      </w:pPr>
      <w:r>
        <w:t xml:space="preserve">Why Project Management in Spain Barcelona?</w:t>
      </w:r>
    </w:p>
    <w:p>
      <w:pPr>
        <w:pStyle w:val="FirstParagraph"/>
      </w:pPr>
      <w:r>
        <w:t xml:space="preserve">Barcelona has long been a hub of creativity, technology, and entrepreneurship in Spain. The city’s blend of tradition and modernity, coupled with its global connectivity, makes it an ideal location for professionals who thrive in fast-paced environments. As a Project Manager, I have always sought opportunities where I can leverage my skills to drive meaningful outcomes while immersing myself in diverse cultures. Barcelona’s growing tech sector, thriving startups, and established enterprises present a unique ecosystem where my background in managing multi-national projects could make a significant impact.</w:t>
      </w:r>
    </w:p>
    <w:p>
      <w:pPr>
        <w:pStyle w:val="BodyText"/>
      </w:pPr>
      <w:r>
        <w:t xml:space="preserve">Having worked with teams across Europe, I understand the importance of cultural agility and adaptability—qualities that are essential for success in a global city like Barcelona. My ability to navigate different business practices, communicate effectively with stakeholders, and build collaborative teams positions me as a strong candidate for this role. I am particularly drawn to the opportunity to contribute to projects that align with Spain’s vision of innovation and sustainable development.</w:t>
      </w:r>
    </w:p>
    <w:bookmarkEnd w:id="20"/>
    <w:bookmarkStart w:id="21" w:name="my-project-management-expertise"/>
    <w:p>
      <w:pPr>
        <w:pStyle w:val="Heading2"/>
      </w:pPr>
      <w:r>
        <w:t xml:space="preserve">My Project Management Expertise</w:t>
      </w:r>
    </w:p>
    <w:p>
      <w:pPr>
        <w:pStyle w:val="FirstParagraph"/>
      </w:pPr>
      <w:r>
        <w:t xml:space="preserve">Throughout my career, I have specialized in delivering complex projects across industries such as [list relevant industries, e.g., technology, construction, healthcare]. My experience includes managing end-to-end project lifecycles from concept to completion, ensuring alignment with strategic objectives. One of my most notable achievements was leading a [specific project name or type] that resulted in a [quantifiable outcome, e.g., 30% reduction in costs or 20% increase in efficiency]. This experience honed my skills in risk management, resource allocation, and stakeholder communication—key competencies for any Project Manager.</w:t>
      </w:r>
    </w:p>
    <w:p>
      <w:pPr>
        <w:pStyle w:val="BodyText"/>
      </w:pPr>
      <w:r>
        <w:t xml:space="preserve">As a certified PMP (Project Management Professional) and Scrum Master, I bring a structured approach to project execution while remaining flexible enough to adapt to evolving challenges. My methodology combines traditional project management frameworks with agile practices, ensuring that teams remain responsive to market demands. For example, in my previous role at [Company Name], I implemented a hybrid model that improved team productivity by 25% and reduced project delivery times by 15%. This success was driven by my focus on clear goal-setting, continuous monitoring, and fostering a culture of accountability.</w:t>
      </w:r>
    </w:p>
    <w:bookmarkEnd w:id="21"/>
    <w:bookmarkStart w:id="22" w:name="why-i-am-the-right-fit-for-your-team"/>
    <w:p>
      <w:pPr>
        <w:pStyle w:val="Heading2"/>
      </w:pPr>
      <w:r>
        <w:t xml:space="preserve">Why I Am the Right Fit for Your Team</w:t>
      </w:r>
    </w:p>
    <w:p>
      <w:pPr>
        <w:pStyle w:val="FirstParagraph"/>
      </w:pPr>
      <w:r>
        <w:t xml:space="preserve">What sets me apart as a Project Manager is my commitment to both operational excellence and team development. I believe that successful projects are not just about meeting deadlines but also about empowering teams to reach their full potential. In Barcelona, where collaboration and innovation are at the heart of business, this philosophy resonates deeply with the local ethos.</w:t>
      </w:r>
    </w:p>
    <w:p>
      <w:pPr>
        <w:pStyle w:val="BodyText"/>
      </w:pPr>
      <w:r>
        <w:t xml:space="preserve">My experience working in multicultural environments has equipped me to lead diverse teams effectively. For instance, while managing a project for [Client Name], I coordinated efforts between teams in Madrid, Lisbon, and Barcelona to deliver a landmark infrastructure initiative. This project required navigating language barriers, time zone differences, and varying regulatory requirements—skills that are invaluable for any Project Manager operating in Spain.</w:t>
      </w:r>
    </w:p>
    <w:p>
      <w:pPr>
        <w:pStyle w:val="BodyText"/>
      </w:pPr>
      <w:r>
        <w:t xml:space="preserve">Additionally, my fluency in [languages, e.g., English and Spanish] allows me to communicate seamlessly with local stakeholders, clients, and partners. This linguistic versatility is a significant asset for projects in Barcelona, where international collaboration is common. I also have a strong understanding of Spain’s business culture, including its emphasis on personal relationships and long-term partnerships—factors that are critical for sustained success.</w:t>
      </w:r>
    </w:p>
    <w:bookmarkEnd w:id="22"/>
    <w:bookmarkStart w:id="23" w:name="my-vision-for-barcelona"/>
    <w:p>
      <w:pPr>
        <w:pStyle w:val="Heading2"/>
      </w:pPr>
      <w:r>
        <w:t xml:space="preserve">My Vision for Barcelona</w:t>
      </w:r>
    </w:p>
    <w:p>
      <w:pPr>
        <w:pStyle w:val="FirstParagraph"/>
      </w:pPr>
      <w:r>
        <w:t xml:space="preserve">Barcelona is not just a city; it is a symbol of creativity, resilience, and progress. As a Project Manager, I am excited about the opportunity to contribute to initiatives that reflect these values. Whether it’s supporting technological advancements in the digital sector or driving sustainable development in urban planning, I am committed to projects that create lasting impact.</w:t>
      </w:r>
    </w:p>
    <w:p>
      <w:pPr>
        <w:pStyle w:val="BodyText"/>
      </w:pPr>
      <w:r>
        <w:t xml:space="preserve">Moreover, Barcelona’s rich cultural landscape and thriving community spirit align with my personal values. I thrive in environments where innovation is celebrated, and diversity is embraced. By joining your organization, I aim to bring a fresh perspective while learning from the unique challenges and opportunities presented by this dynamic city.</w:t>
      </w:r>
    </w:p>
    <w:bookmarkEnd w:id="23"/>
    <w:bookmarkStart w:id="24" w:name="closing-thoughts"/>
    <w:p>
      <w:pPr>
        <w:pStyle w:val="Heading2"/>
      </w:pPr>
      <w:r>
        <w:t xml:space="preserve">Closing Thoughts</w:t>
      </w:r>
    </w:p>
    <w:p>
      <w:pPr>
        <w:pStyle w:val="FirstParagraph"/>
      </w:pPr>
      <w:r>
        <w:t xml:space="preserve">In conclusion, I am confident that my experience, skills, and passion for project management make me an ideal candidate for this role in Spain Barcelona. I am eager to bring my expertise to your team and contribute to the success of your projects while growing professionally in one of Europe’s most inspiring cities.</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Spain Barcelona</dc:title>
  <dc:creator/>
  <dc:language>en</dc:language>
  <cp:keywords/>
  <dcterms:created xsi:type="dcterms:W3CDTF">2026-05-30T23:51:42Z</dcterms:created>
  <dcterms:modified xsi:type="dcterms:W3CDTF">2026-05-30T23:51:42Z</dcterms:modified>
</cp:coreProperties>
</file>

<file path=docProps/custom.xml><?xml version="1.0" encoding="utf-8"?>
<Properties xmlns="http://schemas.openxmlformats.org/officeDocument/2006/custom-properties" xmlns:vt="http://schemas.openxmlformats.org/officeDocument/2006/docPropsVTypes"/>
</file>